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1F494" w14:textId="77777777" w:rsidR="00415703" w:rsidRPr="00296834" w:rsidRDefault="00415703" w:rsidP="004157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spacing w:before="315" w:after="75" w:line="240" w:lineRule="auto"/>
        <w:jc w:val="center"/>
        <w:outlineLvl w:val="2"/>
        <w:rPr>
          <w:rFonts w:eastAsia="Times New Roman" w:cstheme="minorHAnsi"/>
          <w:b/>
          <w:bCs/>
          <w:sz w:val="36"/>
          <w:szCs w:val="36"/>
          <w:lang w:eastAsia="en-AU"/>
        </w:rPr>
      </w:pPr>
      <w:r w:rsidRPr="00296834">
        <w:rPr>
          <w:rFonts w:eastAsia="Times New Roman" w:cstheme="minorHAnsi"/>
          <w:b/>
          <w:bCs/>
          <w:sz w:val="36"/>
          <w:szCs w:val="36"/>
          <w:lang w:eastAsia="en-AU"/>
        </w:rPr>
        <w:t>Schools Squash Results History</w:t>
      </w:r>
    </w:p>
    <w:tbl>
      <w:tblPr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7"/>
        <w:gridCol w:w="2848"/>
        <w:gridCol w:w="1673"/>
        <w:gridCol w:w="3717"/>
      </w:tblGrid>
      <w:tr w:rsidR="00415703" w:rsidRPr="00296834" w14:paraId="794B6D85" w14:textId="77777777" w:rsidTr="00415703">
        <w:trPr>
          <w:trHeight w:val="300"/>
          <w:jc w:val="center"/>
        </w:trPr>
        <w:tc>
          <w:tcPr>
            <w:tcW w:w="139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5207DFA" w14:textId="77777777" w:rsidR="00415703" w:rsidRPr="00296834" w:rsidRDefault="00415703" w:rsidP="00415703">
            <w:pPr>
              <w:spacing w:after="0" w:line="240" w:lineRule="auto"/>
              <w:jc w:val="center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Year</w:t>
            </w:r>
          </w:p>
        </w:tc>
        <w:tc>
          <w:tcPr>
            <w:tcW w:w="265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A8D99BD" w14:textId="77777777" w:rsidR="00415703" w:rsidRPr="00296834" w:rsidRDefault="00415703" w:rsidP="00415703">
            <w:pPr>
              <w:spacing w:after="0" w:line="240" w:lineRule="auto"/>
              <w:jc w:val="center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No. of Teams</w:t>
            </w: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54FD129" w14:textId="77777777" w:rsidR="00415703" w:rsidRPr="00296834" w:rsidRDefault="00415703" w:rsidP="00415703">
            <w:pPr>
              <w:spacing w:after="0" w:line="240" w:lineRule="auto"/>
              <w:jc w:val="center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ision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217E224" w14:textId="77777777" w:rsidR="00415703" w:rsidRPr="00296834" w:rsidRDefault="00415703" w:rsidP="00415703">
            <w:pPr>
              <w:spacing w:after="0" w:line="240" w:lineRule="auto"/>
              <w:jc w:val="center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esult </w:t>
            </w:r>
          </w:p>
        </w:tc>
      </w:tr>
      <w:tr w:rsidR="00296834" w:rsidRPr="00296834" w14:paraId="34E255E9" w14:textId="77777777" w:rsidTr="00415703">
        <w:trPr>
          <w:trHeight w:val="135"/>
          <w:jc w:val="center"/>
        </w:trPr>
        <w:tc>
          <w:tcPr>
            <w:tcW w:w="139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7A81CD00" w14:textId="140DEB48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21</w:t>
            </w:r>
          </w:p>
        </w:tc>
        <w:tc>
          <w:tcPr>
            <w:tcW w:w="265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60A26618" w14:textId="561774CC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- 17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0590880E" w14:textId="77777777" w:rsid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  <w:p w14:paraId="2C235032" w14:textId="77777777" w:rsid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  <w:p w14:paraId="5133928A" w14:textId="6AEED9D5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04D5CBFD" w14:textId="77777777" w:rsidR="00296834" w:rsidRPr="00296834" w:rsidRDefault="00296834" w:rsidP="00296834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Ursula Frayne Catholic College</w:t>
            </w:r>
          </w:p>
          <w:p w14:paraId="18FF55CB" w14:textId="77777777" w:rsidR="00296834" w:rsidRPr="00296834" w:rsidRDefault="00296834" w:rsidP="00296834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Willetton SHS</w:t>
            </w:r>
          </w:p>
          <w:p w14:paraId="168B1F05" w14:textId="77777777" w:rsidR="00296834" w:rsidRPr="00296834" w:rsidRDefault="00296834" w:rsidP="00296834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Winner: 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Penrhos</w:t>
            </w:r>
            <w:proofErr w:type="spellEnd"/>
          </w:p>
          <w:p w14:paraId="4289A095" w14:textId="7231C739" w:rsidR="00296834" w:rsidRPr="00296834" w:rsidRDefault="00296834" w:rsidP="00296834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Ursula Frayne Catholic College</w:t>
            </w:r>
          </w:p>
        </w:tc>
      </w:tr>
      <w:tr w:rsidR="00296834" w:rsidRPr="00296834" w14:paraId="573ABFF4" w14:textId="77777777" w:rsidTr="00415703">
        <w:trPr>
          <w:trHeight w:val="135"/>
          <w:jc w:val="center"/>
        </w:trPr>
        <w:tc>
          <w:tcPr>
            <w:tcW w:w="139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4F005AD9" w14:textId="0980A336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20</w:t>
            </w:r>
          </w:p>
        </w:tc>
        <w:tc>
          <w:tcPr>
            <w:tcW w:w="265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5BAA0B20" w14:textId="567E46E3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Event not held 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2579B1BA" w14:textId="77777777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</w:tcPr>
          <w:p w14:paraId="48A40403" w14:textId="77777777" w:rsidR="00296834" w:rsidRPr="00296834" w:rsidRDefault="00296834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</w:tr>
      <w:tr w:rsidR="00415703" w:rsidRPr="00296834" w14:paraId="3155CF4A" w14:textId="77777777" w:rsidTr="00415703">
        <w:trPr>
          <w:trHeight w:val="135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DB57D7A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9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69B9C65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22 Teams</w:t>
            </w:r>
          </w:p>
          <w:p w14:paraId="6ACB97D2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13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F8C37EC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14A0A1C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A Grade Winner – Leeming SHS</w:t>
            </w:r>
          </w:p>
          <w:p w14:paraId="7072C8E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 – Willetton – SHS</w:t>
            </w:r>
          </w:p>
          <w:p w14:paraId="7E926C5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B Grade Winner – Leeming SHS</w:t>
            </w:r>
          </w:p>
          <w:p w14:paraId="5252E30D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 – Willetton – SHS</w:t>
            </w:r>
          </w:p>
          <w:p w14:paraId="50DD526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C Grade Winner – Leeming SHS</w:t>
            </w:r>
          </w:p>
          <w:p w14:paraId="55AEE36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 – Kennedy Baptist College</w:t>
            </w:r>
          </w:p>
        </w:tc>
      </w:tr>
      <w:tr w:rsidR="00415703" w:rsidRPr="00296834" w14:paraId="3F1D7DF5" w14:textId="77777777" w:rsidTr="00415703">
        <w:trPr>
          <w:trHeight w:val="13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43FE158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58DFA53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2C900CB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4303FE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Kennedy Baptist College</w:t>
            </w:r>
          </w:p>
          <w:p w14:paraId="2A0FE6F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enior High School</w:t>
            </w:r>
          </w:p>
        </w:tc>
      </w:tr>
      <w:tr w:rsidR="00415703" w:rsidRPr="00296834" w14:paraId="273E92C7" w14:textId="77777777" w:rsidTr="00415703">
        <w:trPr>
          <w:trHeight w:val="135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6975F81E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6DBC881D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4BEABFB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1D8A84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henton College</w:t>
            </w:r>
          </w:p>
          <w:p w14:paraId="7FBD965E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Kennedy Baptist College</w:t>
            </w:r>
          </w:p>
        </w:tc>
      </w:tr>
      <w:tr w:rsidR="00415703" w:rsidRPr="00296834" w14:paraId="1C5367AE" w14:textId="77777777" w:rsidTr="00415703">
        <w:trPr>
          <w:trHeight w:val="13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2691B53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EE28993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3C4B0E2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BC297D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henton College</w:t>
            </w:r>
          </w:p>
          <w:p w14:paraId="7347960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R/U: 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Penrhos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College</w:t>
            </w:r>
          </w:p>
        </w:tc>
      </w:tr>
      <w:tr w:rsidR="00415703" w:rsidRPr="00296834" w14:paraId="2D882038" w14:textId="77777777" w:rsidTr="00415703">
        <w:trPr>
          <w:trHeight w:val="135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6BD4FA8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8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7A5CAE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- 15 Teams</w:t>
            </w:r>
          </w:p>
          <w:p w14:paraId="5E64F453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- 14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1FE052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91832FB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Kennedy Baptist College</w:t>
            </w:r>
          </w:p>
          <w:p w14:paraId="6068BF8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enior High School</w:t>
            </w:r>
          </w:p>
        </w:tc>
      </w:tr>
      <w:tr w:rsidR="00415703" w:rsidRPr="00296834" w14:paraId="5B22289A" w14:textId="77777777" w:rsidTr="00415703">
        <w:trPr>
          <w:trHeight w:val="13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A48C21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44A933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BFF95C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721CE7C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henton College</w:t>
            </w:r>
          </w:p>
          <w:p w14:paraId="36FB20B2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Willetton Senior High School</w:t>
            </w:r>
          </w:p>
        </w:tc>
      </w:tr>
      <w:tr w:rsidR="00415703" w:rsidRPr="00296834" w14:paraId="14BE7F0B" w14:textId="77777777" w:rsidTr="00415703">
        <w:trPr>
          <w:trHeight w:val="135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487C70E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69049A1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09889CB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6EB3359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Kennedy Baptist College</w:t>
            </w:r>
          </w:p>
          <w:p w14:paraId="281DA7E3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N/A</w:t>
            </w:r>
          </w:p>
        </w:tc>
      </w:tr>
      <w:tr w:rsidR="00415703" w:rsidRPr="00296834" w14:paraId="2168FBB4" w14:textId="77777777" w:rsidTr="00415703">
        <w:trPr>
          <w:trHeight w:val="135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B1C78B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E50461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89DEE59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DCD87D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henton College 1</w:t>
            </w:r>
          </w:p>
          <w:p w14:paraId="60E08C0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Shenton College 2</w:t>
            </w:r>
          </w:p>
        </w:tc>
      </w:tr>
      <w:tr w:rsidR="00415703" w:rsidRPr="00296834" w14:paraId="337EA7BB" w14:textId="77777777" w:rsidTr="00415703">
        <w:trPr>
          <w:trHeight w:val="600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38CF85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7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21FF42D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21 Teams</w:t>
            </w:r>
          </w:p>
          <w:p w14:paraId="7EE742A1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18 Teams</w:t>
            </w:r>
          </w:p>
          <w:p w14:paraId="08F403FE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1449D12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6EE9D9F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1C5C1B9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149C677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4F3A561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0C056EA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771A16D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D4AC05D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enior High School</w:t>
            </w:r>
          </w:p>
          <w:p w14:paraId="67C2B3F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Shenton College</w:t>
            </w:r>
          </w:p>
        </w:tc>
      </w:tr>
      <w:tr w:rsidR="00415703" w:rsidRPr="00296834" w14:paraId="7EF67D15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CF56FB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ECBEE4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0815DC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DF88845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Manjimup Senior High School</w:t>
            </w:r>
          </w:p>
          <w:p w14:paraId="0290902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Rossmoyne Senior High School</w:t>
            </w:r>
          </w:p>
        </w:tc>
      </w:tr>
      <w:tr w:rsidR="00415703" w:rsidRPr="00296834" w14:paraId="76556615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51297DD3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3FCCE77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2D9661A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92EB60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Mater Dei College</w:t>
            </w:r>
          </w:p>
          <w:p w14:paraId="700B234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Shenton College</w:t>
            </w:r>
          </w:p>
        </w:tc>
      </w:tr>
      <w:tr w:rsidR="00415703" w:rsidRPr="00296834" w14:paraId="05994C49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453A273E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30059D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F83E25B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18F6E9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Willetton Senior High School</w:t>
            </w:r>
          </w:p>
          <w:p w14:paraId="16924CC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Shenton College</w:t>
            </w:r>
          </w:p>
        </w:tc>
      </w:tr>
      <w:tr w:rsidR="00415703" w:rsidRPr="00296834" w14:paraId="02749C50" w14:textId="77777777" w:rsidTr="00415703">
        <w:trPr>
          <w:trHeight w:val="600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5105101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6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E006DF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:  24 teams</w:t>
            </w:r>
          </w:p>
          <w:p w14:paraId="3186F44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&amp;2 Girls, 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: 28 teams</w:t>
            </w:r>
          </w:p>
          <w:p w14:paraId="2155D19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74571FA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  <w:p w14:paraId="4D65CBD7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549DB49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D6E53B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Carine SHS</w:t>
            </w:r>
          </w:p>
          <w:p w14:paraId="5C8F59C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Churchlands SHS</w:t>
            </w:r>
          </w:p>
        </w:tc>
      </w:tr>
      <w:tr w:rsidR="00415703" w:rsidRPr="00296834" w14:paraId="021F72B3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4E9D5B3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5C02E2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8B6BC32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55EAEF1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Rossmoyne SHS</w:t>
            </w:r>
          </w:p>
          <w:p w14:paraId="2C6A392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Kennedy Baptist College</w:t>
            </w:r>
          </w:p>
        </w:tc>
      </w:tr>
      <w:tr w:rsidR="00415703" w:rsidRPr="00296834" w14:paraId="7C050C0C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0B7FF53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46EF6E6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A6AC54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D1E8F2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Kennedy Baptist College</w:t>
            </w:r>
          </w:p>
          <w:p w14:paraId="3867AA82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Mater Dei College</w:t>
            </w:r>
          </w:p>
        </w:tc>
      </w:tr>
      <w:tr w:rsidR="00415703" w:rsidRPr="00296834" w14:paraId="5A24B0B3" w14:textId="77777777" w:rsidTr="00415703">
        <w:trPr>
          <w:trHeight w:val="36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8AC2BD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01B685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67FC90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F4EB93A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Winner: Willetton SHS</w:t>
            </w:r>
          </w:p>
        </w:tc>
      </w:tr>
      <w:tr w:rsidR="00415703" w:rsidRPr="00296834" w14:paraId="563EB347" w14:textId="77777777" w:rsidTr="00415703">
        <w:trPr>
          <w:trHeight w:val="600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C9B9992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lastRenderedPageBreak/>
              <w:t>2015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85F480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15 Teams</w:t>
            </w:r>
          </w:p>
          <w:p w14:paraId="4A5A69FD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8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9A0F305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E97ADB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  Shenton College</w:t>
            </w:r>
          </w:p>
          <w:p w14:paraId="1BEFB6A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</w:t>
            </w:r>
          </w:p>
        </w:tc>
      </w:tr>
      <w:tr w:rsidR="00415703" w:rsidRPr="00296834" w14:paraId="64F71054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E7094BE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00710B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A19389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49BBE5D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henton College</w:t>
            </w:r>
          </w:p>
          <w:p w14:paraId="05E2B2EE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</w:t>
            </w:r>
          </w:p>
        </w:tc>
      </w:tr>
      <w:tr w:rsidR="00415703" w:rsidRPr="00296834" w14:paraId="7A76302F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753A455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57844C11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966FA1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E9472D5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</w:t>
            </w:r>
          </w:p>
          <w:p w14:paraId="30063D9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Shenton College</w:t>
            </w:r>
          </w:p>
        </w:tc>
      </w:tr>
      <w:tr w:rsidR="00415703" w:rsidRPr="00296834" w14:paraId="5DBF9292" w14:textId="77777777" w:rsidTr="00415703">
        <w:trPr>
          <w:trHeight w:val="36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232362D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F940EB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E04CA2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8CB63C6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Willetton SHS</w:t>
            </w:r>
          </w:p>
        </w:tc>
      </w:tr>
      <w:tr w:rsidR="00415703" w:rsidRPr="00296834" w14:paraId="6477C530" w14:textId="77777777" w:rsidTr="00415703">
        <w:trPr>
          <w:trHeight w:val="600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66DD9B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4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A5052BC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15 Teams</w:t>
            </w:r>
          </w:p>
          <w:p w14:paraId="1682BE7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8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0D13EE9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6673128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Winner: John 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allaston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ACS</w:t>
            </w:r>
          </w:p>
          <w:p w14:paraId="1FD5B46F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unner Up: Applecross SHS</w:t>
            </w:r>
          </w:p>
        </w:tc>
      </w:tr>
      <w:tr w:rsidR="00415703" w:rsidRPr="00296834" w14:paraId="3A4DD4BE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1D4AB7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6C3A73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AF2A36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745A2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 1</w:t>
            </w:r>
          </w:p>
          <w:p w14:paraId="1FB33D92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Central Midlands SHS</w:t>
            </w:r>
          </w:p>
        </w:tc>
      </w:tr>
      <w:tr w:rsidR="00415703" w:rsidRPr="00296834" w14:paraId="381A7A05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56E75A8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048907A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7F62E0A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A50EFDA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 1</w:t>
            </w:r>
          </w:p>
          <w:p w14:paraId="6E0E5D3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 2</w:t>
            </w:r>
          </w:p>
        </w:tc>
      </w:tr>
      <w:tr w:rsidR="00415703" w:rsidRPr="00296834" w14:paraId="4E00AC3A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AC7DB7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03B79A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4B6438C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F4A29D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 1</w:t>
            </w:r>
          </w:p>
          <w:p w14:paraId="0B3366F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Como SC</w:t>
            </w:r>
          </w:p>
        </w:tc>
      </w:tr>
      <w:tr w:rsidR="00415703" w:rsidRPr="00296834" w14:paraId="1877A52E" w14:textId="77777777" w:rsidTr="00415703">
        <w:trPr>
          <w:trHeight w:val="600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ADBF8E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3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3E8628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11 teams</w:t>
            </w:r>
          </w:p>
          <w:p w14:paraId="7517A542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15 teams</w:t>
            </w:r>
          </w:p>
          <w:p w14:paraId="272BD03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6E05FF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8CF771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Applecross SHS</w:t>
            </w:r>
          </w:p>
          <w:p w14:paraId="4A181202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John Walliston ACS</w:t>
            </w:r>
          </w:p>
        </w:tc>
      </w:tr>
      <w:tr w:rsidR="00415703" w:rsidRPr="00296834" w14:paraId="03B53B0B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41089001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00895C5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0A8579D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535EBF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henton College</w:t>
            </w:r>
          </w:p>
          <w:p w14:paraId="40AB38F7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</w:t>
            </w:r>
          </w:p>
        </w:tc>
      </w:tr>
      <w:tr w:rsidR="00415703" w:rsidRPr="00296834" w14:paraId="09D0AEC8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5AA6CA4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4BAA988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AAA364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EF032D5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St Marks ACS</w:t>
            </w:r>
          </w:p>
          <w:p w14:paraId="7FDAD95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</w:t>
            </w:r>
          </w:p>
        </w:tc>
      </w:tr>
      <w:tr w:rsidR="00415703" w:rsidRPr="00296834" w14:paraId="6DA35D44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25CDEFE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879EC3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8684F7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4BCDB93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</w:t>
            </w:r>
          </w:p>
          <w:p w14:paraId="1C40665A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</w:t>
            </w:r>
          </w:p>
        </w:tc>
      </w:tr>
      <w:tr w:rsidR="00415703" w:rsidRPr="00296834" w14:paraId="515930C0" w14:textId="77777777" w:rsidTr="00415703">
        <w:trPr>
          <w:trHeight w:val="600"/>
          <w:jc w:val="center"/>
        </w:trPr>
        <w:tc>
          <w:tcPr>
            <w:tcW w:w="139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F3DD9FD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2</w:t>
            </w:r>
          </w:p>
        </w:tc>
        <w:tc>
          <w:tcPr>
            <w:tcW w:w="2655" w:type="dxa"/>
            <w:vMerge w:val="restart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2E0821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8 teams</w:t>
            </w:r>
          </w:p>
          <w:p w14:paraId="29ECB67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12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92150A4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0E1F9A1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 T1</w:t>
            </w:r>
          </w:p>
          <w:p w14:paraId="6D68322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Leeming SHS T2</w:t>
            </w:r>
          </w:p>
        </w:tc>
      </w:tr>
      <w:tr w:rsidR="00415703" w:rsidRPr="00296834" w14:paraId="0AC598F3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5B01847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2FA05687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52440C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AD4D912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Applecross SHS</w:t>
            </w:r>
          </w:p>
          <w:p w14:paraId="629860C7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R/U: John Wollaston </w:t>
            </w: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ACSl</w:t>
            </w:r>
            <w:proofErr w:type="spellEnd"/>
          </w:p>
        </w:tc>
      </w:tr>
      <w:tr w:rsidR="00415703" w:rsidRPr="00296834" w14:paraId="577FB1FA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59894FE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9F9F9"/>
            <w:vAlign w:val="center"/>
            <w:hideMark/>
          </w:tcPr>
          <w:p w14:paraId="03CB68E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D831AF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9AD408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</w:t>
            </w:r>
          </w:p>
          <w:p w14:paraId="2692597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Thornlie Christian Col</w:t>
            </w:r>
          </w:p>
        </w:tc>
      </w:tr>
      <w:tr w:rsidR="00415703" w:rsidRPr="00296834" w14:paraId="354B9E64" w14:textId="77777777" w:rsidTr="00415703">
        <w:trPr>
          <w:trHeight w:val="600"/>
          <w:jc w:val="center"/>
        </w:trPr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8DBAC0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7E64153B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608F8692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D2A7EE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Winner: Leeming SHS</w:t>
            </w:r>
          </w:p>
          <w:p w14:paraId="62536B63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R/U: Como SC</w:t>
            </w:r>
          </w:p>
        </w:tc>
      </w:tr>
      <w:tr w:rsidR="00415703" w:rsidRPr="00296834" w14:paraId="263DD2E2" w14:textId="77777777" w:rsidTr="00415703">
        <w:trPr>
          <w:trHeight w:val="900"/>
          <w:jc w:val="center"/>
        </w:trPr>
        <w:tc>
          <w:tcPr>
            <w:tcW w:w="139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1082B9C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11</w:t>
            </w:r>
          </w:p>
        </w:tc>
        <w:tc>
          <w:tcPr>
            <w:tcW w:w="265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17DCBE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8 teams</w:t>
            </w:r>
          </w:p>
          <w:p w14:paraId="72031FCC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9 teams</w:t>
            </w:r>
          </w:p>
        </w:tc>
        <w:tc>
          <w:tcPr>
            <w:tcW w:w="1560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7CE7C3A0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  <w:p w14:paraId="6248CE5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  <w:p w14:paraId="1E205A70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Girls</w:t>
            </w:r>
          </w:p>
        </w:tc>
        <w:tc>
          <w:tcPr>
            <w:tcW w:w="3465" w:type="dxa"/>
            <w:shd w:val="clear" w:color="auto" w:fill="F9F9F9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5A3A4012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Hale School</w:t>
            </w:r>
          </w:p>
          <w:p w14:paraId="07B8D406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Hale School</w:t>
            </w:r>
          </w:p>
          <w:p w14:paraId="58AAA9B8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Mercedes College</w:t>
            </w:r>
          </w:p>
        </w:tc>
      </w:tr>
      <w:tr w:rsidR="00415703" w:rsidRPr="00296834" w14:paraId="407CA840" w14:textId="77777777" w:rsidTr="00415703">
        <w:trPr>
          <w:trHeight w:val="600"/>
          <w:jc w:val="center"/>
        </w:trPr>
        <w:tc>
          <w:tcPr>
            <w:tcW w:w="139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2CCFF62E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2009</w:t>
            </w:r>
          </w:p>
        </w:tc>
        <w:tc>
          <w:tcPr>
            <w:tcW w:w="265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41240087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– 5 teams</w:t>
            </w:r>
          </w:p>
          <w:p w14:paraId="1D350F44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– 8 teams</w:t>
            </w:r>
          </w:p>
        </w:tc>
        <w:tc>
          <w:tcPr>
            <w:tcW w:w="1560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17975D7A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1 Boys</w:t>
            </w:r>
          </w:p>
          <w:p w14:paraId="24E9C685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proofErr w:type="spellStart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Div</w:t>
            </w:r>
            <w:proofErr w:type="spellEnd"/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 xml:space="preserve"> 2 Boys</w:t>
            </w:r>
          </w:p>
        </w:tc>
        <w:tc>
          <w:tcPr>
            <w:tcW w:w="3465" w:type="dxa"/>
            <w:shd w:val="clear" w:color="auto" w:fill="FFFFFF"/>
            <w:tcMar>
              <w:top w:w="45" w:type="dxa"/>
              <w:left w:w="150" w:type="dxa"/>
              <w:bottom w:w="45" w:type="dxa"/>
              <w:right w:w="150" w:type="dxa"/>
            </w:tcMar>
            <w:hideMark/>
          </w:tcPr>
          <w:p w14:paraId="3771B4CF" w14:textId="77777777" w:rsidR="00415703" w:rsidRPr="00296834" w:rsidRDefault="00415703" w:rsidP="00415703">
            <w:pPr>
              <w:spacing w:after="0" w:line="270" w:lineRule="atLeast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Prendiville Catholic College</w:t>
            </w:r>
          </w:p>
          <w:p w14:paraId="20323089" w14:textId="77777777" w:rsidR="00415703" w:rsidRPr="00296834" w:rsidRDefault="00415703" w:rsidP="00415703">
            <w:pPr>
              <w:spacing w:after="0" w:line="240" w:lineRule="auto"/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</w:pPr>
            <w:r w:rsidRPr="00296834">
              <w:rPr>
                <w:rFonts w:eastAsia="Times New Roman" w:cstheme="minorHAnsi"/>
                <w:color w:val="333333"/>
                <w:sz w:val="18"/>
                <w:szCs w:val="18"/>
                <w:lang w:eastAsia="en-AU"/>
              </w:rPr>
              <w:t>Somerville Baptist College</w:t>
            </w:r>
          </w:p>
        </w:tc>
      </w:tr>
    </w:tbl>
    <w:p w14:paraId="094F66BC" w14:textId="77777777" w:rsidR="00914917" w:rsidRDefault="00914917" w:rsidP="00415703">
      <w:pPr>
        <w:jc w:val="center"/>
      </w:pPr>
    </w:p>
    <w:sectPr w:rsidR="009149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DMzNzYxMLM0MbVQ0lEKTi0uzszPAykwrAUAD9g12SwAAAA="/>
  </w:docVars>
  <w:rsids>
    <w:rsidRoot w:val="00415703"/>
    <w:rsid w:val="00296834"/>
    <w:rsid w:val="00415703"/>
    <w:rsid w:val="006E02CE"/>
    <w:rsid w:val="0091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643B9"/>
  <w15:chartTrackingRefBased/>
  <w15:docId w15:val="{376B19D9-B9F8-44BC-A861-18FB53D5D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968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3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4E7DBB55B414EA92D0464AD11E7A8" ma:contentTypeVersion="13" ma:contentTypeDescription="Create a new document." ma:contentTypeScope="" ma:versionID="a83fd78facb58a201b8c2666f83037c6">
  <xsd:schema xmlns:xsd="http://www.w3.org/2001/XMLSchema" xmlns:xs="http://www.w3.org/2001/XMLSchema" xmlns:p="http://schemas.microsoft.com/office/2006/metadata/properties" xmlns:ns2="e164504d-b2e5-469e-a2cc-29d41b48347c" xmlns:ns3="5a501c29-5a7d-467e-a2c3-dbc0612fa795" targetNamespace="http://schemas.microsoft.com/office/2006/metadata/properties" ma:root="true" ma:fieldsID="67d68859cd310c9241186dd72d4fcf6d" ns2:_="" ns3:_="">
    <xsd:import namespace="e164504d-b2e5-469e-a2cc-29d41b48347c"/>
    <xsd:import namespace="5a501c29-5a7d-467e-a2c3-dbc0612fa7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64504d-b2e5-469e-a2cc-29d41b4834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01c29-5a7d-467e-a2c3-dbc0612fa7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0EEFED-15E5-4D61-AC53-597A549EE6C4}"/>
</file>

<file path=customXml/itemProps2.xml><?xml version="1.0" encoding="utf-8"?>
<ds:datastoreItem xmlns:ds="http://schemas.openxmlformats.org/officeDocument/2006/customXml" ds:itemID="{4B3EAFF2-6A6C-47E3-B939-C04D0587939A}"/>
</file>

<file path=customXml/itemProps3.xml><?xml version="1.0" encoding="utf-8"?>
<ds:datastoreItem xmlns:ds="http://schemas.openxmlformats.org/officeDocument/2006/customXml" ds:itemID="{FDA6B517-1E51-42AD-A44F-32775129E0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RITT Lynda [Specialist Services]</dc:creator>
  <cp:keywords/>
  <dc:description/>
  <cp:lastModifiedBy>Michaela Pratt</cp:lastModifiedBy>
  <cp:revision>2</cp:revision>
  <dcterms:created xsi:type="dcterms:W3CDTF">2022-04-26T03:27:00Z</dcterms:created>
  <dcterms:modified xsi:type="dcterms:W3CDTF">2022-04-26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4E7DBB55B414EA92D0464AD11E7A8</vt:lpwstr>
  </property>
</Properties>
</file>